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D93552" w14:textId="794BF10B" w:rsidR="00A64866" w:rsidRPr="00473CEE" w:rsidRDefault="004A378F" w:rsidP="00473CEE">
      <w:pPr>
        <w:pStyle w:val="NoSpacing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Noah</w:t>
      </w:r>
      <w:r w:rsidR="00473CEE" w:rsidRPr="00473CEE">
        <w:rPr>
          <w:rFonts w:ascii="Times New Roman" w:hAnsi="Times New Roman" w:cs="Times New Roman"/>
          <w:b/>
          <w:sz w:val="32"/>
          <w:szCs w:val="32"/>
        </w:rPr>
        <w:t xml:space="preserve">, </w:t>
      </w:r>
      <w:r>
        <w:rPr>
          <w:rFonts w:ascii="Times New Roman" w:hAnsi="Times New Roman" w:cs="Times New Roman"/>
          <w:b/>
          <w:sz w:val="32"/>
          <w:szCs w:val="32"/>
        </w:rPr>
        <w:t>Conley</w:t>
      </w:r>
    </w:p>
    <w:p w14:paraId="443A954B" w14:textId="44C7357C" w:rsidR="0032122C" w:rsidRDefault="004A378F" w:rsidP="00473C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ahsconley@outlook.com</w:t>
      </w:r>
      <w:r w:rsidR="00473CEE">
        <w:rPr>
          <w:rFonts w:ascii="Times New Roman" w:hAnsi="Times New Roman" w:cs="Times New Roman"/>
          <w:sz w:val="24"/>
          <w:szCs w:val="24"/>
        </w:rPr>
        <w:tab/>
      </w:r>
      <w:r w:rsidR="00473CEE">
        <w:rPr>
          <w:rFonts w:ascii="Times New Roman" w:hAnsi="Times New Roman" w:cs="Times New Roman"/>
          <w:sz w:val="24"/>
          <w:szCs w:val="24"/>
        </w:rPr>
        <w:tab/>
      </w:r>
      <w:r w:rsidR="00473CE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(859) 814-9904</w:t>
      </w:r>
      <w:r w:rsidR="00473CE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My </w:t>
      </w:r>
      <w:hyperlink r:id="rId5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LinkedIn</w:t>
        </w:r>
      </w:hyperlink>
      <w:r w:rsidR="00473CEE">
        <w:rPr>
          <w:rFonts w:ascii="Times New Roman" w:hAnsi="Times New Roman" w:cs="Times New Roman"/>
          <w:sz w:val="24"/>
          <w:szCs w:val="24"/>
        </w:rPr>
        <w:tab/>
      </w:r>
      <w:r w:rsidR="00473CEE">
        <w:rPr>
          <w:rFonts w:ascii="Times New Roman" w:hAnsi="Times New Roman" w:cs="Times New Roman"/>
          <w:sz w:val="24"/>
          <w:szCs w:val="24"/>
        </w:rPr>
        <w:tab/>
      </w:r>
    </w:p>
    <w:p w14:paraId="665833C8" w14:textId="295BC28B" w:rsidR="0032122C" w:rsidRDefault="00B66A99" w:rsidP="00473C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BF26884">
          <v:rect id="_x0000_i1041" style="width:0;height:1.5pt" o:hralign="center" o:bullet="t" o:hrstd="t" o:hr="t" fillcolor="#a0a0a0" stroked="f"/>
        </w:pict>
      </w:r>
    </w:p>
    <w:p w14:paraId="0F6CC026" w14:textId="77A340C4" w:rsidR="00580065" w:rsidRDefault="004A378F" w:rsidP="00473CEE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bookmarkStart w:id="0" w:name="_Hlk69717133"/>
      <w:r>
        <w:rPr>
          <w:rFonts w:ascii="Times New Roman" w:hAnsi="Times New Roman" w:cs="Times New Roman"/>
          <w:b/>
          <w:sz w:val="28"/>
          <w:szCs w:val="28"/>
        </w:rPr>
        <w:t>Web / Database Administration</w:t>
      </w:r>
    </w:p>
    <w:p w14:paraId="5A14383C" w14:textId="5D2286F4" w:rsidR="006553CD" w:rsidRDefault="00D80709" w:rsidP="006553C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erienced </w:t>
      </w:r>
      <w:r w:rsidR="004A378F">
        <w:rPr>
          <w:rFonts w:ascii="Times New Roman" w:hAnsi="Times New Roman" w:cs="Times New Roman"/>
          <w:sz w:val="24"/>
          <w:szCs w:val="24"/>
        </w:rPr>
        <w:t>IT</w:t>
      </w:r>
      <w:r w:rsidR="00103DC7">
        <w:rPr>
          <w:rFonts w:ascii="Times New Roman" w:hAnsi="Times New Roman" w:cs="Times New Roman"/>
          <w:sz w:val="24"/>
          <w:szCs w:val="24"/>
        </w:rPr>
        <w:t xml:space="preserve"> </w:t>
      </w:r>
      <w:r w:rsidR="004A378F">
        <w:rPr>
          <w:rFonts w:ascii="Times New Roman" w:hAnsi="Times New Roman" w:cs="Times New Roman"/>
          <w:sz w:val="24"/>
          <w:szCs w:val="24"/>
        </w:rPr>
        <w:t xml:space="preserve">senior </w:t>
      </w:r>
      <w:r>
        <w:rPr>
          <w:rFonts w:ascii="Times New Roman" w:hAnsi="Times New Roman" w:cs="Times New Roman"/>
          <w:sz w:val="24"/>
          <w:szCs w:val="24"/>
        </w:rPr>
        <w:t xml:space="preserve">specializing in database administration and web development based </w:t>
      </w:r>
      <w:r w:rsidR="004A378F">
        <w:rPr>
          <w:rFonts w:ascii="Times New Roman" w:hAnsi="Times New Roman" w:cs="Times New Roman"/>
          <w:sz w:val="24"/>
          <w:szCs w:val="24"/>
        </w:rPr>
        <w:t>in Northern Kentucky</w:t>
      </w:r>
      <w:r>
        <w:rPr>
          <w:rFonts w:ascii="Times New Roman" w:hAnsi="Times New Roman" w:cs="Times New Roman"/>
          <w:sz w:val="24"/>
          <w:szCs w:val="24"/>
        </w:rPr>
        <w:t>.</w:t>
      </w:r>
      <w:r w:rsidR="004A378F">
        <w:rPr>
          <w:rFonts w:ascii="Times New Roman" w:hAnsi="Times New Roman" w:cs="Times New Roman"/>
          <w:sz w:val="24"/>
          <w:szCs w:val="24"/>
        </w:rPr>
        <w:t xml:space="preserve"> I am </w:t>
      </w:r>
      <w:r>
        <w:rPr>
          <w:rFonts w:ascii="Times New Roman" w:hAnsi="Times New Roman" w:cs="Times New Roman"/>
          <w:sz w:val="24"/>
          <w:szCs w:val="24"/>
        </w:rPr>
        <w:t>a</w:t>
      </w:r>
      <w:r w:rsidR="00156FB7">
        <w:rPr>
          <w:rFonts w:ascii="Times New Roman" w:hAnsi="Times New Roman" w:cs="Times New Roman"/>
          <w:sz w:val="24"/>
          <w:szCs w:val="24"/>
        </w:rPr>
        <w:t xml:space="preserve">ble to work remote, hybrid, and onsite. </w:t>
      </w:r>
    </w:p>
    <w:p w14:paraId="54BE4C1C" w14:textId="77777777" w:rsidR="00473CEE" w:rsidRDefault="00B66A99" w:rsidP="00473C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1DA0818C">
          <v:rect id="_x0000_i1042" style="width:0;height:1.5pt" o:hralign="center" o:hrstd="t" o:hr="t" fillcolor="#a0a0a0" stroked="f"/>
        </w:pict>
      </w:r>
      <w:bookmarkEnd w:id="0"/>
    </w:p>
    <w:p w14:paraId="237AA0BF" w14:textId="77777777" w:rsidR="00300A0E" w:rsidRPr="00300A0E" w:rsidRDefault="00473CEE" w:rsidP="00473CEE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473CEE">
        <w:rPr>
          <w:rFonts w:ascii="Times New Roman" w:hAnsi="Times New Roman" w:cs="Times New Roman"/>
          <w:b/>
          <w:sz w:val="28"/>
          <w:szCs w:val="28"/>
        </w:rPr>
        <w:t>Skill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473CEE" w14:paraId="37FF135B" w14:textId="77777777" w:rsidTr="003431E8">
        <w:trPr>
          <w:jc w:val="center"/>
        </w:trPr>
        <w:tc>
          <w:tcPr>
            <w:tcW w:w="3596" w:type="dxa"/>
          </w:tcPr>
          <w:p w14:paraId="3275794F" w14:textId="500B6989" w:rsidR="00473CEE" w:rsidRDefault="00D80709" w:rsidP="00300A0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QL</w:t>
            </w:r>
          </w:p>
        </w:tc>
        <w:tc>
          <w:tcPr>
            <w:tcW w:w="3597" w:type="dxa"/>
          </w:tcPr>
          <w:p w14:paraId="5FBB8ED5" w14:textId="4D9B2C9E" w:rsidR="00473CEE" w:rsidRDefault="00D80709" w:rsidP="00300A0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ML</w:t>
            </w:r>
          </w:p>
        </w:tc>
        <w:tc>
          <w:tcPr>
            <w:tcW w:w="3597" w:type="dxa"/>
          </w:tcPr>
          <w:p w14:paraId="396377FE" w14:textId="1B1A5602" w:rsidR="00473CEE" w:rsidRDefault="00D80709" w:rsidP="00300A0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acle SQL Dev/SSMS</w:t>
            </w:r>
          </w:p>
        </w:tc>
      </w:tr>
      <w:tr w:rsidR="00473CEE" w14:paraId="46C8E3EC" w14:textId="77777777" w:rsidTr="003431E8">
        <w:trPr>
          <w:jc w:val="center"/>
        </w:trPr>
        <w:tc>
          <w:tcPr>
            <w:tcW w:w="3596" w:type="dxa"/>
          </w:tcPr>
          <w:p w14:paraId="4F9659DB" w14:textId="52CA657D" w:rsidR="00473CEE" w:rsidRDefault="00D80709" w:rsidP="00300A0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ySQL</w:t>
            </w:r>
          </w:p>
        </w:tc>
        <w:tc>
          <w:tcPr>
            <w:tcW w:w="3597" w:type="dxa"/>
          </w:tcPr>
          <w:p w14:paraId="5602118E" w14:textId="619F709B" w:rsidR="00473CEE" w:rsidRDefault="00D80709" w:rsidP="00300A0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Script</w:t>
            </w:r>
          </w:p>
        </w:tc>
        <w:tc>
          <w:tcPr>
            <w:tcW w:w="3597" w:type="dxa"/>
          </w:tcPr>
          <w:p w14:paraId="28685D1D" w14:textId="46023707" w:rsidR="00625B5E" w:rsidRDefault="00066CAB" w:rsidP="00300A0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S</w:t>
            </w:r>
          </w:p>
        </w:tc>
      </w:tr>
      <w:tr w:rsidR="00625B5E" w14:paraId="48E5D594" w14:textId="77777777" w:rsidTr="003431E8">
        <w:trPr>
          <w:jc w:val="center"/>
        </w:trPr>
        <w:tc>
          <w:tcPr>
            <w:tcW w:w="3596" w:type="dxa"/>
          </w:tcPr>
          <w:p w14:paraId="23DCAC07" w14:textId="12727A5E" w:rsidR="00625B5E" w:rsidRDefault="00625B5E" w:rsidP="00300A0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63C05378" w14:textId="77777777" w:rsidR="00625B5E" w:rsidRDefault="00625B5E" w:rsidP="00300A0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644F1502" w14:textId="77777777" w:rsidR="00625B5E" w:rsidRDefault="00625B5E" w:rsidP="00300A0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9B" w14:paraId="4154E527" w14:textId="77777777" w:rsidTr="003431E8">
        <w:trPr>
          <w:jc w:val="center"/>
        </w:trPr>
        <w:tc>
          <w:tcPr>
            <w:tcW w:w="3596" w:type="dxa"/>
          </w:tcPr>
          <w:p w14:paraId="343F5F2A" w14:textId="77777777" w:rsidR="0027509B" w:rsidRDefault="0027509B" w:rsidP="00300A0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7E32A446" w14:textId="77777777" w:rsidR="0027509B" w:rsidRDefault="0027509B" w:rsidP="00300A0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77D4FF59" w14:textId="77777777" w:rsidR="0027509B" w:rsidRDefault="0027509B" w:rsidP="00300A0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0E7F1B1" w14:textId="77777777" w:rsidR="00473CEE" w:rsidRDefault="00B66A99" w:rsidP="00473C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3196996C">
          <v:rect id="_x0000_i1054" style="width:0;height:1.5pt" o:hralign="center" o:hrstd="t" o:hr="t" fillcolor="#a0a0a0" stroked="f"/>
        </w:pict>
      </w:r>
    </w:p>
    <w:p w14:paraId="0D2FFC0E" w14:textId="77777777" w:rsidR="00473CEE" w:rsidRPr="00473CEE" w:rsidRDefault="00473CEE" w:rsidP="00473CEE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473CEE">
        <w:rPr>
          <w:rFonts w:ascii="Times New Roman" w:hAnsi="Times New Roman" w:cs="Times New Roman"/>
          <w:b/>
          <w:sz w:val="28"/>
          <w:szCs w:val="28"/>
        </w:rPr>
        <w:t>Education</w:t>
      </w:r>
      <w:r w:rsidR="00E734A4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04E5562B" w14:textId="7B2F1ED2" w:rsidR="00366EE2" w:rsidRDefault="00473CEE" w:rsidP="00A9092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helor of</w:t>
      </w:r>
      <w:r w:rsidR="00EF5881">
        <w:rPr>
          <w:rFonts w:ascii="Times New Roman" w:hAnsi="Times New Roman" w:cs="Times New Roman"/>
          <w:sz w:val="24"/>
          <w:szCs w:val="24"/>
        </w:rPr>
        <w:t xml:space="preserve"> </w:t>
      </w:r>
      <w:r w:rsidR="004A378F">
        <w:rPr>
          <w:rFonts w:ascii="Times New Roman" w:hAnsi="Times New Roman" w:cs="Times New Roman"/>
          <w:sz w:val="24"/>
          <w:szCs w:val="24"/>
        </w:rPr>
        <w:t>Science: Information Technology</w:t>
      </w:r>
      <w:r w:rsidR="002A2B76">
        <w:rPr>
          <w:rFonts w:ascii="Times New Roman" w:hAnsi="Times New Roman" w:cs="Times New Roman"/>
          <w:sz w:val="24"/>
          <w:szCs w:val="24"/>
        </w:rPr>
        <w:tab/>
      </w:r>
      <w:r w:rsidR="002A2B76">
        <w:rPr>
          <w:rFonts w:ascii="Times New Roman" w:hAnsi="Times New Roman" w:cs="Times New Roman"/>
          <w:sz w:val="24"/>
          <w:szCs w:val="24"/>
        </w:rPr>
        <w:tab/>
      </w:r>
      <w:r w:rsidR="002A2B7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DA3151">
        <w:rPr>
          <w:rFonts w:ascii="Times New Roman" w:hAnsi="Times New Roman" w:cs="Times New Roman"/>
          <w:sz w:val="24"/>
          <w:szCs w:val="24"/>
        </w:rPr>
        <w:tab/>
      </w:r>
      <w:r w:rsidR="00DA3151">
        <w:rPr>
          <w:rFonts w:ascii="Times New Roman" w:hAnsi="Times New Roman" w:cs="Times New Roman"/>
          <w:sz w:val="24"/>
          <w:szCs w:val="24"/>
        </w:rPr>
        <w:tab/>
      </w:r>
      <w:r w:rsidR="004A378F">
        <w:rPr>
          <w:rFonts w:ascii="Times New Roman" w:hAnsi="Times New Roman" w:cs="Times New Roman"/>
          <w:sz w:val="24"/>
          <w:szCs w:val="24"/>
        </w:rPr>
        <w:t>Dec 2024</w:t>
      </w:r>
    </w:p>
    <w:p w14:paraId="24674F31" w14:textId="1A4174B2" w:rsidR="0032122C" w:rsidRDefault="0032122C" w:rsidP="0032122C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cialization in Web and Database Administration</w:t>
      </w:r>
    </w:p>
    <w:p w14:paraId="0BA01489" w14:textId="61F5E619" w:rsidR="0032122C" w:rsidRPr="0032122C" w:rsidRDefault="0032122C" w:rsidP="0032122C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nor: Information Security </w:t>
      </w:r>
    </w:p>
    <w:p w14:paraId="70FE6FFF" w14:textId="35EFE462" w:rsidR="003431E8" w:rsidRDefault="007D79C3" w:rsidP="004A653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rthern Kentucky University</w:t>
      </w:r>
      <w:r w:rsidR="0055507D">
        <w:rPr>
          <w:rFonts w:ascii="Times New Roman" w:hAnsi="Times New Roman" w:cs="Times New Roman"/>
          <w:sz w:val="24"/>
          <w:szCs w:val="24"/>
        </w:rPr>
        <w:tab/>
      </w:r>
      <w:r w:rsidR="0055507D">
        <w:rPr>
          <w:rFonts w:ascii="Times New Roman" w:hAnsi="Times New Roman" w:cs="Times New Roman"/>
          <w:sz w:val="24"/>
          <w:szCs w:val="24"/>
        </w:rPr>
        <w:tab/>
      </w:r>
      <w:r w:rsidR="0055507D">
        <w:rPr>
          <w:rFonts w:ascii="Times New Roman" w:hAnsi="Times New Roman" w:cs="Times New Roman"/>
          <w:sz w:val="24"/>
          <w:szCs w:val="24"/>
        </w:rPr>
        <w:tab/>
      </w:r>
      <w:r w:rsidR="0055507D">
        <w:rPr>
          <w:rFonts w:ascii="Times New Roman" w:hAnsi="Times New Roman" w:cs="Times New Roman"/>
          <w:sz w:val="24"/>
          <w:szCs w:val="24"/>
        </w:rPr>
        <w:tab/>
      </w:r>
      <w:r w:rsidR="0055507D">
        <w:rPr>
          <w:rFonts w:ascii="Times New Roman" w:hAnsi="Times New Roman" w:cs="Times New Roman"/>
          <w:sz w:val="24"/>
          <w:szCs w:val="24"/>
        </w:rPr>
        <w:tab/>
      </w:r>
      <w:r w:rsidR="0055507D">
        <w:rPr>
          <w:rFonts w:ascii="Times New Roman" w:hAnsi="Times New Roman" w:cs="Times New Roman"/>
          <w:sz w:val="24"/>
          <w:szCs w:val="24"/>
        </w:rPr>
        <w:tab/>
      </w:r>
      <w:r w:rsidR="0055507D">
        <w:rPr>
          <w:rFonts w:ascii="Times New Roman" w:hAnsi="Times New Roman" w:cs="Times New Roman"/>
          <w:sz w:val="24"/>
          <w:szCs w:val="24"/>
        </w:rPr>
        <w:tab/>
      </w:r>
      <w:r w:rsidR="0055507D">
        <w:rPr>
          <w:rFonts w:ascii="Times New Roman" w:hAnsi="Times New Roman" w:cs="Times New Roman"/>
          <w:sz w:val="24"/>
          <w:szCs w:val="24"/>
        </w:rPr>
        <w:tab/>
        <w:t>GPA: 3.</w:t>
      </w:r>
      <w:r w:rsidR="004A378F">
        <w:rPr>
          <w:rFonts w:ascii="Times New Roman" w:hAnsi="Times New Roman" w:cs="Times New Roman"/>
          <w:sz w:val="24"/>
          <w:szCs w:val="24"/>
        </w:rPr>
        <w:t>75</w:t>
      </w:r>
    </w:p>
    <w:p w14:paraId="7616BF33" w14:textId="77777777" w:rsidR="00473CEE" w:rsidRDefault="00B66A99" w:rsidP="00473CEE">
      <w:pPr>
        <w:pStyle w:val="NoSpacing"/>
        <w:rPr>
          <w:rFonts w:ascii="Times New Roman" w:hAnsi="Times New Roman" w:cs="Times New Roman"/>
          <w:sz w:val="24"/>
          <w:szCs w:val="24"/>
        </w:rPr>
      </w:pPr>
      <w:bookmarkStart w:id="1" w:name="_Hlk159492829"/>
      <w:r>
        <w:rPr>
          <w:rFonts w:ascii="Times New Roman" w:hAnsi="Times New Roman" w:cs="Times New Roman"/>
          <w:sz w:val="24"/>
          <w:szCs w:val="24"/>
        </w:rPr>
        <w:pict w14:anchorId="79889B99">
          <v:rect id="_x0000_i1028" style="width:0;height:1.5pt" o:hralign="center" o:hrstd="t" o:hr="t" fillcolor="#a0a0a0" stroked="f"/>
        </w:pict>
      </w:r>
      <w:bookmarkEnd w:id="1"/>
    </w:p>
    <w:p w14:paraId="61B1F9A4" w14:textId="2E26B9F0" w:rsidR="007D79C3" w:rsidRDefault="00066CAB" w:rsidP="007D79C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>IT Database Internship</w:t>
      </w:r>
    </w:p>
    <w:p w14:paraId="03C2FAFF" w14:textId="71DC5D13" w:rsidR="007D79C3" w:rsidRDefault="00066CAB" w:rsidP="007D79C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zak Corpor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53CD">
        <w:rPr>
          <w:rFonts w:ascii="Times New Roman" w:hAnsi="Times New Roman" w:cs="Times New Roman"/>
          <w:sz w:val="24"/>
          <w:szCs w:val="24"/>
        </w:rPr>
        <w:tab/>
      </w:r>
      <w:r w:rsidR="007D79C3">
        <w:rPr>
          <w:rFonts w:ascii="Times New Roman" w:hAnsi="Times New Roman" w:cs="Times New Roman"/>
          <w:sz w:val="24"/>
          <w:szCs w:val="24"/>
        </w:rPr>
        <w:tab/>
      </w:r>
      <w:r w:rsidR="007D79C3">
        <w:rPr>
          <w:rFonts w:ascii="Times New Roman" w:hAnsi="Times New Roman" w:cs="Times New Roman"/>
          <w:sz w:val="24"/>
          <w:szCs w:val="24"/>
        </w:rPr>
        <w:tab/>
      </w:r>
      <w:r w:rsidR="007D79C3">
        <w:rPr>
          <w:rFonts w:ascii="Times New Roman" w:hAnsi="Times New Roman" w:cs="Times New Roman"/>
          <w:sz w:val="24"/>
          <w:szCs w:val="24"/>
        </w:rPr>
        <w:tab/>
      </w:r>
      <w:r w:rsidR="007D79C3">
        <w:rPr>
          <w:rFonts w:ascii="Times New Roman" w:hAnsi="Times New Roman" w:cs="Times New Roman"/>
          <w:sz w:val="24"/>
          <w:szCs w:val="24"/>
        </w:rPr>
        <w:tab/>
      </w:r>
      <w:r w:rsidR="007D79C3">
        <w:rPr>
          <w:rFonts w:ascii="Times New Roman" w:hAnsi="Times New Roman" w:cs="Times New Roman"/>
          <w:sz w:val="24"/>
          <w:szCs w:val="24"/>
        </w:rPr>
        <w:tab/>
      </w:r>
      <w:r w:rsidR="007D79C3">
        <w:rPr>
          <w:rFonts w:ascii="Times New Roman" w:hAnsi="Times New Roman" w:cs="Times New Roman"/>
          <w:sz w:val="24"/>
          <w:szCs w:val="24"/>
        </w:rPr>
        <w:tab/>
      </w:r>
      <w:r w:rsidR="007D79C3">
        <w:rPr>
          <w:rFonts w:ascii="Times New Roman" w:hAnsi="Times New Roman" w:cs="Times New Roman"/>
          <w:sz w:val="24"/>
          <w:szCs w:val="24"/>
        </w:rPr>
        <w:tab/>
      </w:r>
      <w:r w:rsidR="002A2B76">
        <w:rPr>
          <w:rFonts w:ascii="Times New Roman" w:hAnsi="Times New Roman" w:cs="Times New Roman"/>
          <w:sz w:val="24"/>
          <w:szCs w:val="24"/>
        </w:rPr>
        <w:t xml:space="preserve">01/2024 – Present </w:t>
      </w:r>
      <w:r w:rsidR="0055507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F9A7FB" w14:textId="5C26A3C2" w:rsidR="00066CAB" w:rsidRPr="0077602B" w:rsidRDefault="00066CAB" w:rsidP="007D79C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553CD">
        <w:rPr>
          <w:rFonts w:ascii="Times New Roman" w:hAnsi="Times New Roman" w:cs="Times New Roman"/>
          <w:sz w:val="24"/>
          <w:szCs w:val="24"/>
        </w:rPr>
        <w:tab/>
      </w:r>
      <w:r w:rsidR="006553CD">
        <w:rPr>
          <w:rFonts w:ascii="Times New Roman" w:hAnsi="Times New Roman" w:cs="Times New Roman"/>
          <w:sz w:val="24"/>
          <w:szCs w:val="24"/>
        </w:rPr>
        <w:tab/>
      </w:r>
      <w:r w:rsidR="006553CD">
        <w:rPr>
          <w:rFonts w:ascii="Times New Roman" w:hAnsi="Times New Roman" w:cs="Times New Roman"/>
          <w:sz w:val="24"/>
          <w:szCs w:val="24"/>
        </w:rPr>
        <w:tab/>
      </w:r>
      <w:r w:rsidR="0027509B">
        <w:rPr>
          <w:rFonts w:ascii="Times New Roman" w:hAnsi="Times New Roman" w:cs="Times New Roman"/>
          <w:sz w:val="24"/>
          <w:szCs w:val="24"/>
        </w:rPr>
        <w:tab/>
      </w:r>
      <w:r w:rsidR="0027509B">
        <w:rPr>
          <w:rFonts w:ascii="Times New Roman" w:hAnsi="Times New Roman" w:cs="Times New Roman"/>
          <w:sz w:val="24"/>
          <w:szCs w:val="24"/>
        </w:rPr>
        <w:tab/>
      </w:r>
      <w:r w:rsidR="0027509B">
        <w:rPr>
          <w:rFonts w:ascii="Times New Roman" w:hAnsi="Times New Roman" w:cs="Times New Roman"/>
          <w:sz w:val="24"/>
          <w:szCs w:val="24"/>
        </w:rPr>
        <w:tab/>
      </w:r>
      <w:r w:rsidR="0027509B">
        <w:rPr>
          <w:rFonts w:ascii="Times New Roman" w:hAnsi="Times New Roman" w:cs="Times New Roman"/>
          <w:sz w:val="24"/>
          <w:szCs w:val="24"/>
        </w:rPr>
        <w:tab/>
      </w:r>
      <w:r w:rsidR="0027509B">
        <w:rPr>
          <w:rFonts w:ascii="Times New Roman" w:hAnsi="Times New Roman" w:cs="Times New Roman"/>
          <w:sz w:val="24"/>
          <w:szCs w:val="24"/>
        </w:rPr>
        <w:tab/>
      </w:r>
      <w:r w:rsidR="0027509B">
        <w:rPr>
          <w:rFonts w:ascii="Times New Roman" w:hAnsi="Times New Roman" w:cs="Times New Roman"/>
          <w:sz w:val="24"/>
          <w:szCs w:val="24"/>
        </w:rPr>
        <w:tab/>
      </w:r>
      <w:r w:rsidR="0027509B">
        <w:rPr>
          <w:rFonts w:ascii="Times New Roman" w:hAnsi="Times New Roman" w:cs="Times New Roman"/>
          <w:sz w:val="24"/>
          <w:szCs w:val="24"/>
        </w:rPr>
        <w:tab/>
      </w:r>
      <w:r w:rsidR="002A2B76">
        <w:rPr>
          <w:rFonts w:ascii="Times New Roman" w:hAnsi="Times New Roman" w:cs="Times New Roman"/>
          <w:sz w:val="24"/>
          <w:szCs w:val="24"/>
        </w:rPr>
        <w:t>Florence</w:t>
      </w:r>
      <w:r w:rsidR="0055507D">
        <w:rPr>
          <w:rFonts w:ascii="Times New Roman" w:hAnsi="Times New Roman" w:cs="Times New Roman"/>
          <w:sz w:val="24"/>
          <w:szCs w:val="24"/>
        </w:rPr>
        <w:t xml:space="preserve">, </w:t>
      </w:r>
      <w:r w:rsidR="00952315">
        <w:rPr>
          <w:rFonts w:ascii="Times New Roman" w:hAnsi="Times New Roman" w:cs="Times New Roman"/>
          <w:sz w:val="24"/>
          <w:szCs w:val="24"/>
        </w:rPr>
        <w:t>KY</w:t>
      </w:r>
    </w:p>
    <w:p w14:paraId="05D70234" w14:textId="07E26233" w:rsidR="007D79C3" w:rsidRDefault="0032122C" w:rsidP="007D79C3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 interactive visualizations and dashboards for effective data analysis. </w:t>
      </w:r>
    </w:p>
    <w:p w14:paraId="247C2616" w14:textId="7CE5B7E9" w:rsidR="00773171" w:rsidRDefault="0032122C" w:rsidP="00773171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tilized Power BI to build dataset</w:t>
      </w:r>
      <w:r w:rsidR="00CD249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/</w:t>
      </w:r>
      <w:r w:rsidR="00CD249B">
        <w:rPr>
          <w:rFonts w:ascii="Times New Roman" w:hAnsi="Times New Roman" w:cs="Times New Roman"/>
          <w:sz w:val="24"/>
          <w:szCs w:val="24"/>
        </w:rPr>
        <w:t xml:space="preserve"> reports</w:t>
      </w:r>
      <w:r>
        <w:rPr>
          <w:rFonts w:ascii="Times New Roman" w:hAnsi="Times New Roman" w:cs="Times New Roman"/>
          <w:sz w:val="24"/>
          <w:szCs w:val="24"/>
        </w:rPr>
        <w:t xml:space="preserve"> over a SQL Server </w:t>
      </w:r>
      <w:r w:rsidR="00CD249B">
        <w:rPr>
          <w:rFonts w:ascii="Times New Roman" w:hAnsi="Times New Roman" w:cs="Times New Roman"/>
          <w:sz w:val="24"/>
          <w:szCs w:val="24"/>
        </w:rPr>
        <w:t>sourc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CDDF60" w14:textId="3318785B" w:rsidR="0077602B" w:rsidRPr="00773171" w:rsidRDefault="00CD249B" w:rsidP="00773171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ote SQL queries to gather data and build relationships between separate entities.</w:t>
      </w:r>
    </w:p>
    <w:p w14:paraId="79FF475A" w14:textId="6A1277A5" w:rsidR="00952315" w:rsidRDefault="00CD249B" w:rsidP="0077602B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wer BI, SSMS, MS SQL Server, Excel.</w:t>
      </w:r>
    </w:p>
    <w:p w14:paraId="516153F6" w14:textId="77777777" w:rsidR="002A2B76" w:rsidRDefault="00B66A99" w:rsidP="0095231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08C634D8">
          <v:rect id="_x0000_i1029" style="width:0;height:1.5pt" o:hralign="center" o:hrstd="t" o:hr="t" fillcolor="#a0a0a0" stroked="f"/>
        </w:pict>
      </w:r>
    </w:p>
    <w:p w14:paraId="6872D230" w14:textId="17F67BB8" w:rsidR="0018204C" w:rsidRPr="002A2B76" w:rsidRDefault="002A2B76" w:rsidP="00952315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 w:rsidRPr="002A2B76">
        <w:rPr>
          <w:rFonts w:ascii="Times New Roman" w:hAnsi="Times New Roman" w:cs="Times New Roman"/>
          <w:b/>
          <w:sz w:val="28"/>
          <w:szCs w:val="28"/>
        </w:rPr>
        <w:t>Project Experience</w:t>
      </w:r>
    </w:p>
    <w:p w14:paraId="0A2D66DC" w14:textId="71303229" w:rsidR="00952315" w:rsidRPr="0066707A" w:rsidRDefault="00CD249B" w:rsidP="0095231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Related Projects</w:t>
      </w:r>
      <w:r w:rsidR="004A6536">
        <w:rPr>
          <w:rFonts w:ascii="Times New Roman" w:hAnsi="Times New Roman" w:cs="Times New Roman"/>
          <w:sz w:val="24"/>
          <w:szCs w:val="24"/>
        </w:rPr>
        <w:tab/>
      </w:r>
      <w:r w:rsidR="00952315" w:rsidRPr="0066707A">
        <w:rPr>
          <w:rFonts w:ascii="Times New Roman" w:hAnsi="Times New Roman" w:cs="Times New Roman"/>
          <w:sz w:val="24"/>
          <w:szCs w:val="24"/>
        </w:rPr>
        <w:tab/>
      </w:r>
      <w:r w:rsidR="00952315" w:rsidRPr="0066707A">
        <w:rPr>
          <w:rFonts w:ascii="Times New Roman" w:hAnsi="Times New Roman" w:cs="Times New Roman"/>
          <w:sz w:val="24"/>
          <w:szCs w:val="24"/>
        </w:rPr>
        <w:tab/>
      </w:r>
      <w:r w:rsidR="00952315" w:rsidRPr="0066707A">
        <w:rPr>
          <w:rFonts w:ascii="Times New Roman" w:hAnsi="Times New Roman" w:cs="Times New Roman"/>
          <w:sz w:val="24"/>
          <w:szCs w:val="24"/>
        </w:rPr>
        <w:tab/>
      </w:r>
      <w:r w:rsidR="00952315" w:rsidRPr="0066707A">
        <w:rPr>
          <w:rFonts w:ascii="Times New Roman" w:hAnsi="Times New Roman" w:cs="Times New Roman"/>
          <w:sz w:val="24"/>
          <w:szCs w:val="24"/>
        </w:rPr>
        <w:tab/>
      </w:r>
      <w:r w:rsidR="00952315" w:rsidRPr="0066707A">
        <w:rPr>
          <w:rFonts w:ascii="Times New Roman" w:hAnsi="Times New Roman" w:cs="Times New Roman"/>
          <w:sz w:val="24"/>
          <w:szCs w:val="24"/>
        </w:rPr>
        <w:tab/>
      </w:r>
      <w:r w:rsidR="00952315" w:rsidRPr="0066707A">
        <w:rPr>
          <w:rFonts w:ascii="Times New Roman" w:hAnsi="Times New Roman" w:cs="Times New Roman"/>
          <w:sz w:val="24"/>
          <w:szCs w:val="24"/>
        </w:rPr>
        <w:tab/>
      </w:r>
      <w:r w:rsidR="00952315" w:rsidRPr="0066707A">
        <w:rPr>
          <w:rFonts w:ascii="Times New Roman" w:hAnsi="Times New Roman" w:cs="Times New Roman"/>
          <w:sz w:val="24"/>
          <w:szCs w:val="24"/>
        </w:rPr>
        <w:tab/>
      </w:r>
      <w:r w:rsidR="00952315" w:rsidRPr="0066707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Fall </w:t>
      </w:r>
      <w:r w:rsidR="002A2B76" w:rsidRPr="0066707A"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3</w:t>
      </w:r>
    </w:p>
    <w:p w14:paraId="0ACFC3BE" w14:textId="7B0F28EE" w:rsidR="00952315" w:rsidRDefault="002A2B76" w:rsidP="0095231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6707A">
        <w:rPr>
          <w:rFonts w:ascii="Times New Roman" w:hAnsi="Times New Roman" w:cs="Times New Roman"/>
          <w:sz w:val="24"/>
          <w:szCs w:val="24"/>
        </w:rPr>
        <w:t xml:space="preserve">NKU – </w:t>
      </w:r>
      <w:r w:rsidR="00CD249B">
        <w:rPr>
          <w:rFonts w:ascii="Times New Roman" w:hAnsi="Times New Roman" w:cs="Times New Roman"/>
          <w:sz w:val="24"/>
          <w:szCs w:val="24"/>
        </w:rPr>
        <w:t>Team</w:t>
      </w:r>
      <w:r w:rsidRPr="0066707A">
        <w:rPr>
          <w:rFonts w:ascii="Times New Roman" w:hAnsi="Times New Roman" w:cs="Times New Roman"/>
          <w:sz w:val="24"/>
          <w:szCs w:val="24"/>
        </w:rPr>
        <w:t xml:space="preserve"> Project</w:t>
      </w:r>
    </w:p>
    <w:p w14:paraId="01461E89" w14:textId="77777777" w:rsidR="0018204C" w:rsidRPr="0066707A" w:rsidRDefault="0018204C" w:rsidP="0095231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94FDE1" w14:textId="0A315E30" w:rsidR="00952315" w:rsidRPr="0066707A" w:rsidRDefault="00CD249B" w:rsidP="00952315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igned a social media site featuring posting, commenting, liking, and customizable accounts. </w:t>
      </w:r>
    </w:p>
    <w:p w14:paraId="71DC80DE" w14:textId="52E7B18E" w:rsidR="00952315" w:rsidRPr="0066707A" w:rsidRDefault="00CD249B" w:rsidP="00952315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tilized web development languages and a MySQL database for development and data storage.  </w:t>
      </w:r>
    </w:p>
    <w:p w14:paraId="3348C693" w14:textId="54796923" w:rsidR="00952315" w:rsidRPr="0066707A" w:rsidRDefault="00CD249B" w:rsidP="00952315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TML, PHP, JavaScript, CSS</w:t>
      </w:r>
    </w:p>
    <w:p w14:paraId="5035B9B6" w14:textId="155A213C" w:rsidR="0018204C" w:rsidRPr="0018204C" w:rsidRDefault="00CD249B" w:rsidP="0018204C">
      <w:pPr>
        <w:pStyle w:val="NoSpacing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HPMyAdmin</w:t>
      </w:r>
      <w:proofErr w:type="spellEnd"/>
      <w:r w:rsidR="0018204C">
        <w:rPr>
          <w:rFonts w:ascii="Times New Roman" w:hAnsi="Times New Roman" w:cs="Times New Roman"/>
          <w:sz w:val="24"/>
          <w:szCs w:val="24"/>
        </w:rPr>
        <w:t xml:space="preserve"> Database</w:t>
      </w:r>
    </w:p>
    <w:p w14:paraId="50796C4D" w14:textId="77777777" w:rsidR="007D79C3" w:rsidRPr="007D79C3" w:rsidRDefault="00B66A99" w:rsidP="00D8557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36E60A7A">
          <v:rect id="_x0000_i1058" style="width:0;height:1.5pt" o:hralign="center" o:bullet="t" o:hrstd="t" o:hr="t" fillcolor="#a0a0a0" stroked="f"/>
        </w:pict>
      </w:r>
    </w:p>
    <w:p w14:paraId="14A44717" w14:textId="527583C0" w:rsidR="0018204C" w:rsidRPr="0018204C" w:rsidRDefault="0018204C" w:rsidP="0018204C">
      <w:pPr>
        <w:pStyle w:val="NoSpacing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Other notable skills</w:t>
      </w:r>
    </w:p>
    <w:p w14:paraId="17C4166C" w14:textId="6247FE99" w:rsidR="0018204C" w:rsidRPr="0018204C" w:rsidRDefault="0018204C" w:rsidP="0018204C">
      <w:pPr>
        <w:pStyle w:val="NoSpacing"/>
        <w:numPr>
          <w:ilvl w:val="0"/>
          <w:numId w:val="21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Cs/>
          <w:sz w:val="24"/>
          <w:szCs w:val="24"/>
        </w:rPr>
        <w:t>Python</w:t>
      </w:r>
    </w:p>
    <w:p w14:paraId="77B2DB32" w14:textId="39E99333" w:rsidR="0018204C" w:rsidRPr="0018204C" w:rsidRDefault="0018204C" w:rsidP="0018204C">
      <w:pPr>
        <w:pStyle w:val="NoSpacing"/>
        <w:numPr>
          <w:ilvl w:val="0"/>
          <w:numId w:val="21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Cs/>
          <w:sz w:val="24"/>
          <w:szCs w:val="24"/>
        </w:rPr>
        <w:t>Linux/Unix OS</w:t>
      </w:r>
    </w:p>
    <w:p w14:paraId="26D45878" w14:textId="1792B24A" w:rsidR="001209C3" w:rsidRPr="001209C3" w:rsidRDefault="001209C3" w:rsidP="001209C3">
      <w:pPr>
        <w:pStyle w:val="NoSpacing"/>
        <w:numPr>
          <w:ilvl w:val="0"/>
          <w:numId w:val="21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Cs/>
          <w:sz w:val="24"/>
          <w:szCs w:val="24"/>
        </w:rPr>
        <w:t>Networking</w:t>
      </w:r>
    </w:p>
    <w:sectPr w:rsidR="001209C3" w:rsidRPr="001209C3" w:rsidSect="00473CE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rect id="_x0000_i1026" style="width:0;height:1.5pt" o:hralign="center" o:bullet="t" o:hrstd="t" o:hr="t" fillcolor="#a0a0a0" stroked="f"/>
    </w:pict>
  </w:numPicBullet>
  <w:numPicBullet w:numPicBulletId="1">
    <w:pict>
      <v:rect id="_x0000_i1039" style="width:0;height:1.5pt" o:hralign="center" o:bullet="t" o:hrstd="t" o:hr="t" fillcolor="#a0a0a0" stroked="f"/>
    </w:pict>
  </w:numPicBullet>
  <w:abstractNum w:abstractNumId="0" w15:restartNumberingAfterBreak="0">
    <w:nsid w:val="02B92A9D"/>
    <w:multiLevelType w:val="hybridMultilevel"/>
    <w:tmpl w:val="EA901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F6E29"/>
    <w:multiLevelType w:val="hybridMultilevel"/>
    <w:tmpl w:val="8C94930C"/>
    <w:lvl w:ilvl="0" w:tplc="95D818D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43A84"/>
    <w:multiLevelType w:val="hybridMultilevel"/>
    <w:tmpl w:val="2B06E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174E5"/>
    <w:multiLevelType w:val="hybridMultilevel"/>
    <w:tmpl w:val="C7B60C92"/>
    <w:lvl w:ilvl="0" w:tplc="6E2057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9839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B6C2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F07D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E8DC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DA6F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ECA7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4A0B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4A90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AB1AA2"/>
    <w:multiLevelType w:val="hybridMultilevel"/>
    <w:tmpl w:val="D2D23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2967E2"/>
    <w:multiLevelType w:val="hybridMultilevel"/>
    <w:tmpl w:val="288A99B6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6" w15:restartNumberingAfterBreak="0">
    <w:nsid w:val="24DE1BE7"/>
    <w:multiLevelType w:val="hybridMultilevel"/>
    <w:tmpl w:val="53D0E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82F67"/>
    <w:multiLevelType w:val="hybridMultilevel"/>
    <w:tmpl w:val="9EFCA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5E2FD7"/>
    <w:multiLevelType w:val="hybridMultilevel"/>
    <w:tmpl w:val="C322A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AD0BDC"/>
    <w:multiLevelType w:val="hybridMultilevel"/>
    <w:tmpl w:val="D5526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93463B"/>
    <w:multiLevelType w:val="hybridMultilevel"/>
    <w:tmpl w:val="2D186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8014F"/>
    <w:multiLevelType w:val="hybridMultilevel"/>
    <w:tmpl w:val="AB069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F219BB"/>
    <w:multiLevelType w:val="hybridMultilevel"/>
    <w:tmpl w:val="9CB8C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0F21DB"/>
    <w:multiLevelType w:val="hybridMultilevel"/>
    <w:tmpl w:val="EB886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76511D"/>
    <w:multiLevelType w:val="hybridMultilevel"/>
    <w:tmpl w:val="F95E1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B72BC8"/>
    <w:multiLevelType w:val="hybridMultilevel"/>
    <w:tmpl w:val="90C68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C578B0"/>
    <w:multiLevelType w:val="hybridMultilevel"/>
    <w:tmpl w:val="8D72C05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7" w15:restartNumberingAfterBreak="0">
    <w:nsid w:val="5BCB48A2"/>
    <w:multiLevelType w:val="hybridMultilevel"/>
    <w:tmpl w:val="3FD88F14"/>
    <w:lvl w:ilvl="0" w:tplc="546874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3E1326"/>
    <w:multiLevelType w:val="hybridMultilevel"/>
    <w:tmpl w:val="7A3E3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0B2974"/>
    <w:multiLevelType w:val="hybridMultilevel"/>
    <w:tmpl w:val="1788F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A4435F"/>
    <w:multiLevelType w:val="hybridMultilevel"/>
    <w:tmpl w:val="8BA014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3002961">
    <w:abstractNumId w:val="12"/>
  </w:num>
  <w:num w:numId="2" w16cid:durableId="268049484">
    <w:abstractNumId w:val="2"/>
  </w:num>
  <w:num w:numId="3" w16cid:durableId="1310936989">
    <w:abstractNumId w:val="16"/>
  </w:num>
  <w:num w:numId="4" w16cid:durableId="1949655192">
    <w:abstractNumId w:val="15"/>
  </w:num>
  <w:num w:numId="5" w16cid:durableId="106001983">
    <w:abstractNumId w:val="13"/>
  </w:num>
  <w:num w:numId="6" w16cid:durableId="1762027814">
    <w:abstractNumId w:val="8"/>
  </w:num>
  <w:num w:numId="7" w16cid:durableId="1585068626">
    <w:abstractNumId w:val="20"/>
  </w:num>
  <w:num w:numId="8" w16cid:durableId="772478760">
    <w:abstractNumId w:val="4"/>
  </w:num>
  <w:num w:numId="9" w16cid:durableId="131751125">
    <w:abstractNumId w:val="10"/>
  </w:num>
  <w:num w:numId="10" w16cid:durableId="266887233">
    <w:abstractNumId w:val="14"/>
  </w:num>
  <w:num w:numId="11" w16cid:durableId="1482817680">
    <w:abstractNumId w:val="6"/>
  </w:num>
  <w:num w:numId="12" w16cid:durableId="655963544">
    <w:abstractNumId w:val="9"/>
  </w:num>
  <w:num w:numId="13" w16cid:durableId="1234975352">
    <w:abstractNumId w:val="3"/>
  </w:num>
  <w:num w:numId="14" w16cid:durableId="708728530">
    <w:abstractNumId w:val="0"/>
  </w:num>
  <w:num w:numId="15" w16cid:durableId="1157185176">
    <w:abstractNumId w:val="7"/>
  </w:num>
  <w:num w:numId="16" w16cid:durableId="1574780087">
    <w:abstractNumId w:val="19"/>
  </w:num>
  <w:num w:numId="17" w16cid:durableId="1408304329">
    <w:abstractNumId w:val="18"/>
  </w:num>
  <w:num w:numId="18" w16cid:durableId="688026204">
    <w:abstractNumId w:val="5"/>
  </w:num>
  <w:num w:numId="19" w16cid:durableId="224265966">
    <w:abstractNumId w:val="11"/>
  </w:num>
  <w:num w:numId="20" w16cid:durableId="198783547">
    <w:abstractNumId w:val="1"/>
  </w:num>
  <w:num w:numId="21" w16cid:durableId="3021948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0NbG0MLUwNjIzNjBR0lEKTi0uzszPAykwrQUAQl60uCwAAAA="/>
  </w:docVars>
  <w:rsids>
    <w:rsidRoot w:val="00473CEE"/>
    <w:rsid w:val="0003059A"/>
    <w:rsid w:val="00033945"/>
    <w:rsid w:val="00066CAB"/>
    <w:rsid w:val="00086D3B"/>
    <w:rsid w:val="00103DC7"/>
    <w:rsid w:val="0011165A"/>
    <w:rsid w:val="001209C3"/>
    <w:rsid w:val="00153A63"/>
    <w:rsid w:val="00156FB7"/>
    <w:rsid w:val="0018204C"/>
    <w:rsid w:val="001A7E5C"/>
    <w:rsid w:val="001C78FE"/>
    <w:rsid w:val="001F262E"/>
    <w:rsid w:val="00207EA4"/>
    <w:rsid w:val="0027509B"/>
    <w:rsid w:val="002A2B76"/>
    <w:rsid w:val="00300A0E"/>
    <w:rsid w:val="0032122C"/>
    <w:rsid w:val="003431E8"/>
    <w:rsid w:val="00360CF0"/>
    <w:rsid w:val="00366EE2"/>
    <w:rsid w:val="00375C9E"/>
    <w:rsid w:val="003812C6"/>
    <w:rsid w:val="0042181C"/>
    <w:rsid w:val="00473CEE"/>
    <w:rsid w:val="004A378F"/>
    <w:rsid w:val="004A6536"/>
    <w:rsid w:val="004D6348"/>
    <w:rsid w:val="004E3A81"/>
    <w:rsid w:val="0055507D"/>
    <w:rsid w:val="00580065"/>
    <w:rsid w:val="005916C2"/>
    <w:rsid w:val="005B5865"/>
    <w:rsid w:val="005E0778"/>
    <w:rsid w:val="005F7FAC"/>
    <w:rsid w:val="00625B5E"/>
    <w:rsid w:val="006553CD"/>
    <w:rsid w:val="00664D7D"/>
    <w:rsid w:val="0066707A"/>
    <w:rsid w:val="006A4AC2"/>
    <w:rsid w:val="006C092D"/>
    <w:rsid w:val="0072361F"/>
    <w:rsid w:val="00755DA6"/>
    <w:rsid w:val="00773171"/>
    <w:rsid w:val="0077602B"/>
    <w:rsid w:val="00790813"/>
    <w:rsid w:val="007D79C3"/>
    <w:rsid w:val="007E0FCC"/>
    <w:rsid w:val="007E2966"/>
    <w:rsid w:val="008027A6"/>
    <w:rsid w:val="00816C7A"/>
    <w:rsid w:val="00831E1A"/>
    <w:rsid w:val="00843A28"/>
    <w:rsid w:val="00952315"/>
    <w:rsid w:val="009B0158"/>
    <w:rsid w:val="00A433BB"/>
    <w:rsid w:val="00A60BCE"/>
    <w:rsid w:val="00A6271E"/>
    <w:rsid w:val="00A63C64"/>
    <w:rsid w:val="00A64866"/>
    <w:rsid w:val="00A90926"/>
    <w:rsid w:val="00A9742F"/>
    <w:rsid w:val="00AD2C06"/>
    <w:rsid w:val="00B24F01"/>
    <w:rsid w:val="00BF002F"/>
    <w:rsid w:val="00C07AB6"/>
    <w:rsid w:val="00C5359D"/>
    <w:rsid w:val="00C75DDD"/>
    <w:rsid w:val="00CC1D25"/>
    <w:rsid w:val="00CD2285"/>
    <w:rsid w:val="00CD249B"/>
    <w:rsid w:val="00D00282"/>
    <w:rsid w:val="00D0449A"/>
    <w:rsid w:val="00D15F26"/>
    <w:rsid w:val="00D62829"/>
    <w:rsid w:val="00D80709"/>
    <w:rsid w:val="00D85573"/>
    <w:rsid w:val="00D9405C"/>
    <w:rsid w:val="00DA0403"/>
    <w:rsid w:val="00DA3151"/>
    <w:rsid w:val="00DD6075"/>
    <w:rsid w:val="00DE1200"/>
    <w:rsid w:val="00E734A4"/>
    <w:rsid w:val="00E82209"/>
    <w:rsid w:val="00E96407"/>
    <w:rsid w:val="00EC771C"/>
    <w:rsid w:val="00EF5881"/>
    <w:rsid w:val="00F06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2AD3BA27"/>
  <w15:chartTrackingRefBased/>
  <w15:docId w15:val="{AC340C38-4D45-4EC5-B004-7C967E7A8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3CEE"/>
    <w:pPr>
      <w:spacing w:after="0" w:line="240" w:lineRule="auto"/>
    </w:pPr>
  </w:style>
  <w:style w:type="table" w:styleId="TableGrid">
    <w:name w:val="Table Grid"/>
    <w:basedOn w:val="TableNormal"/>
    <w:uiPriority w:val="39"/>
    <w:rsid w:val="00473C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E3A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7509B"/>
    <w:pPr>
      <w:ind w:left="720"/>
      <w:contextualSpacing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4A37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37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in/noahconley12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KU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e Stockman</dc:creator>
  <cp:keywords/>
  <dc:description/>
  <cp:lastModifiedBy>Noah Conley</cp:lastModifiedBy>
  <cp:revision>3</cp:revision>
  <cp:lastPrinted>2021-09-13T16:18:00Z</cp:lastPrinted>
  <dcterms:created xsi:type="dcterms:W3CDTF">2024-04-03T18:40:00Z</dcterms:created>
  <dcterms:modified xsi:type="dcterms:W3CDTF">2024-04-03T18:40:00Z</dcterms:modified>
</cp:coreProperties>
</file>